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A6BAB5" w14:textId="77777777" w:rsidR="006859FA" w:rsidRDefault="00000000">
      <w:pPr>
        <w:pStyle w:val="Title"/>
        <w:jc w:val="center"/>
        <w:rPr>
          <w:rFonts w:ascii="Liberation Serif" w:hAnsi="Liberation Serif" w:cs="Dubai Medium"/>
          <w:b/>
          <w:bCs/>
        </w:rPr>
      </w:pPr>
      <w:r>
        <w:rPr>
          <w:rFonts w:ascii="Liberation Serif" w:hAnsi="Liberation Serif" w:cs="Dubai Medium"/>
          <w:b/>
          <w:bCs/>
        </w:rPr>
        <w:t>Search</w:t>
      </w:r>
    </w:p>
    <w:p w14:paraId="6C55A584" w14:textId="77777777" w:rsidR="006859FA" w:rsidRDefault="006859FA">
      <w:pPr>
        <w:pStyle w:val="Standard"/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440"/>
        <w:gridCol w:w="690"/>
        <w:gridCol w:w="1215"/>
        <w:gridCol w:w="3735"/>
      </w:tblGrid>
      <w:tr w:rsidR="006859FA" w14:paraId="71B88376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BBAB25" w14:textId="77777777" w:rsidR="006859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e</w:t>
            </w:r>
            <w:r w:rsidRPr="00E70363">
              <w:rPr>
                <w:b/>
                <w:bCs/>
                <w:color w:val="365F91"/>
              </w:rPr>
              <w:t>:</w:t>
            </w:r>
            <w:r>
              <w:t xml:space="preserve"> </w:t>
            </w:r>
            <w:r>
              <w:rPr>
                <w:rFonts w:cs="Dubai Medium"/>
              </w:rPr>
              <w:t>Search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A17D63" w14:textId="16BD0F92" w:rsidR="006859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</w:r>
            <w:r w:rsidR="00E70363">
              <w:t>10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41BB9" w14:textId="5BD761B5" w:rsidR="006859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 w:rsidR="00E70363">
              <w:rPr>
                <w:color w:val="365F91"/>
              </w:rPr>
              <w:t xml:space="preserve"> </w:t>
            </w:r>
            <w:r>
              <w:t>Medium</w:t>
            </w:r>
          </w:p>
        </w:tc>
      </w:tr>
      <w:tr w:rsidR="006859FA" w14:paraId="28818A08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983E6D" w14:textId="2C8FA727" w:rsidR="006859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Primary </w:t>
            </w:r>
            <w:r w:rsidR="00E70363">
              <w:rPr>
                <w:b/>
                <w:bCs/>
                <w:color w:val="365F91"/>
              </w:rPr>
              <w:t>Actor:</w:t>
            </w:r>
            <w:r>
              <w:rPr>
                <w:b/>
                <w:bCs/>
                <w:color w:val="365F91"/>
              </w:rPr>
              <w:t xml:space="preserve"> </w:t>
            </w:r>
            <w:r w:rsidR="00FA1A9F">
              <w:t>Admin, Manager, Expert, Buyer, Sell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FBF7A" w14:textId="77777777" w:rsidR="006859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>
              <w:rPr>
                <w:color w:val="365F91"/>
              </w:rPr>
              <w:t xml:space="preserve"> 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6859FA" w14:paraId="0F1C3329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991F2A" w14:textId="77777777" w:rsidR="006859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1918BF3D" w14:textId="19891678" w:rsidR="00FA1A9F" w:rsidRDefault="00000000" w:rsidP="00FA1A9F">
            <w:pPr>
              <w:pStyle w:val="Standard"/>
            </w:pPr>
            <w:r>
              <w:t xml:space="preserve"> </w:t>
            </w:r>
            <w:r>
              <w:tab/>
            </w:r>
            <w:r w:rsidR="00FA1A9F">
              <w:t>Manager – Wants to filter the Ads and search between them</w:t>
            </w:r>
          </w:p>
          <w:p w14:paraId="656D4F17" w14:textId="0026A62A" w:rsidR="00FA1A9F" w:rsidRPr="00AE2895" w:rsidRDefault="00FA1A9F" w:rsidP="00FA1A9F">
            <w:pPr>
              <w:pStyle w:val="Standard"/>
            </w:pPr>
            <w:r>
              <w:t xml:space="preserve">            Admin – Wants to filter the Ads and search between them</w:t>
            </w:r>
          </w:p>
          <w:p w14:paraId="2D800D95" w14:textId="57CBBAC4" w:rsidR="00FA1A9F" w:rsidRDefault="00FA1A9F" w:rsidP="00FA1A9F">
            <w:pPr>
              <w:pStyle w:val="Standard"/>
            </w:pPr>
            <w:r>
              <w:t xml:space="preserve"> </w:t>
            </w:r>
            <w:r>
              <w:tab/>
              <w:t>Expert – Wants to filter the Ads and search between them</w:t>
            </w:r>
          </w:p>
          <w:p w14:paraId="2495DA02" w14:textId="58F39BCD" w:rsidR="00FA1A9F" w:rsidRDefault="00FA1A9F" w:rsidP="00FA1A9F">
            <w:pPr>
              <w:pStyle w:val="Standard"/>
            </w:pPr>
            <w:r>
              <w:t xml:space="preserve">            Buyer – Wants to filter the Ads and search between them</w:t>
            </w:r>
          </w:p>
          <w:p w14:paraId="53E83A94" w14:textId="60576E2C" w:rsidR="006859FA" w:rsidRDefault="00FA1A9F" w:rsidP="00280502">
            <w:pPr>
              <w:pStyle w:val="Standard"/>
            </w:pPr>
            <w:r>
              <w:t xml:space="preserve">            Seller – Wants to filter the Ads and search between them</w:t>
            </w:r>
          </w:p>
        </w:tc>
      </w:tr>
      <w:tr w:rsidR="006859FA" w14:paraId="5922A8C5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E354E1" w14:textId="77777777" w:rsidR="006859FA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773C2349" w14:textId="7B9D4854" w:rsidR="006859FA" w:rsidRDefault="00000000">
            <w:pPr>
              <w:pStyle w:val="Standard"/>
              <w:ind w:left="2172" w:hanging="2172"/>
            </w:pPr>
            <w:r>
              <w:t xml:space="preserve">            This use case describes how </w:t>
            </w:r>
            <w:r w:rsidR="00FA1A9F">
              <w:t>the user</w:t>
            </w:r>
            <w:r>
              <w:t xml:space="preserve"> can search</w:t>
            </w:r>
            <w:r w:rsidR="00FA1A9F">
              <w:t xml:space="preserve"> and filter</w:t>
            </w:r>
            <w:r>
              <w:t xml:space="preserve"> between </w:t>
            </w:r>
            <w:r w:rsidR="00FA1A9F">
              <w:t>the Ads</w:t>
            </w:r>
            <w:r>
              <w:t>.</w:t>
            </w:r>
          </w:p>
        </w:tc>
      </w:tr>
      <w:tr w:rsidR="006859FA" w14:paraId="06B5269D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B17425" w14:textId="77777777" w:rsidR="006859FA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1B217E62" w14:textId="65B08EAA" w:rsidR="006859FA" w:rsidRDefault="00000000" w:rsidP="00FA1A9F">
            <w:pPr>
              <w:pStyle w:val="Standard"/>
              <w:ind w:left="864" w:hanging="864"/>
            </w:pPr>
            <w:r>
              <w:t xml:space="preserve">         </w:t>
            </w:r>
            <w:r w:rsidR="00D25969">
              <w:t xml:space="preserve">   </w:t>
            </w:r>
            <w:r w:rsidR="00D25969" w:rsidRPr="00D25969">
              <w:t>In the search box, type keywords or select filter options and press the magnifier icon.</w:t>
            </w:r>
          </w:p>
          <w:p w14:paraId="6EFA3BA8" w14:textId="77777777" w:rsidR="006859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10CF95DE" w14:textId="77777777" w:rsidR="006859FA" w:rsidRDefault="00000000">
            <w:pPr>
              <w:pStyle w:val="Standard"/>
              <w:ind w:left="709"/>
            </w:pPr>
            <w:r>
              <w:t>Internal</w:t>
            </w:r>
          </w:p>
        </w:tc>
      </w:tr>
      <w:tr w:rsidR="006859FA" w14:paraId="136FE861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71B04" w14:textId="77777777" w:rsidR="006859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35F45B52" w14:textId="46F7BD97" w:rsidR="006859FA" w:rsidRDefault="00000000" w:rsidP="00FA1A9F">
            <w:pPr>
              <w:pStyle w:val="Standard"/>
              <w:ind w:left="709"/>
            </w:pPr>
            <w:r>
              <w:rPr>
                <w:b/>
                <w:bCs/>
              </w:rPr>
              <w:t>Association</w:t>
            </w:r>
            <w:r>
              <w:t xml:space="preserve">: </w:t>
            </w:r>
            <w:r w:rsidR="00FA1A9F" w:rsidRPr="00FA1A9F">
              <w:t>Admin, Manager, Expert, Buyer, Seller</w:t>
            </w:r>
          </w:p>
          <w:p w14:paraId="7A601DCB" w14:textId="77777777" w:rsidR="006859FA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>:</w:t>
            </w:r>
            <w:r>
              <w:tab/>
            </w:r>
          </w:p>
          <w:p w14:paraId="5464001D" w14:textId="77777777" w:rsidR="006859FA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>:</w:t>
            </w:r>
          </w:p>
          <w:p w14:paraId="1B652CAF" w14:textId="77777777" w:rsidR="006859FA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6859FA" w14:paraId="335CC7C1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28A8F" w14:textId="77777777" w:rsidR="006859FA" w:rsidRDefault="00000000">
            <w:pPr>
              <w:pStyle w:val="Standard"/>
              <w:tabs>
                <w:tab w:val="left" w:pos="732"/>
                <w:tab w:val="left" w:pos="109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489C9D7F" w14:textId="52FECD1E" w:rsidR="00ED733F" w:rsidRPr="00142D96" w:rsidRDefault="00ED733F" w:rsidP="00ED733F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142D96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The user enters constraints for his or her specific advertisements.</w:t>
            </w:r>
          </w:p>
          <w:p w14:paraId="3B52E595" w14:textId="77777777" w:rsidR="00ED733F" w:rsidRPr="00142D96" w:rsidRDefault="00ED733F" w:rsidP="00ED733F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142D96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He or she simply clicks the magnifier icon or presses enter.</w:t>
            </w:r>
          </w:p>
          <w:p w14:paraId="29EE3B11" w14:textId="78D9B92A" w:rsidR="006859FA" w:rsidRDefault="00ED733F" w:rsidP="00ED733F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</w:pPr>
            <w:r w:rsidRPr="00142D96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He or she visits the search results.</w:t>
            </w:r>
          </w:p>
        </w:tc>
      </w:tr>
      <w:tr w:rsidR="006859FA" w14:paraId="57F110CA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680305" w14:textId="77777777" w:rsidR="006859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Sub Flows:</w:t>
            </w:r>
          </w:p>
          <w:p w14:paraId="29480642" w14:textId="77777777" w:rsidR="006859FA" w:rsidRDefault="006859FA">
            <w:pPr>
              <w:pStyle w:val="Standard"/>
              <w:tabs>
                <w:tab w:val="left" w:pos="732"/>
              </w:tabs>
            </w:pPr>
          </w:p>
          <w:p w14:paraId="76488A5D" w14:textId="32A2C40D" w:rsidR="00982927" w:rsidRDefault="00982927">
            <w:pPr>
              <w:pStyle w:val="Standard"/>
              <w:tabs>
                <w:tab w:val="left" w:pos="732"/>
              </w:tabs>
            </w:pPr>
          </w:p>
        </w:tc>
      </w:tr>
      <w:tr w:rsidR="006859FA" w14:paraId="54C2B723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6D110" w14:textId="77777777" w:rsidR="006859FA" w:rsidRDefault="00000000">
            <w:pPr>
              <w:pStyle w:val="Standard"/>
              <w:tabs>
                <w:tab w:val="left" w:pos="37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3601EA73" w14:textId="77777777" w:rsidR="00142D96" w:rsidRPr="00142D96" w:rsidRDefault="00142D96" w:rsidP="00142D96">
            <w:pPr>
              <w:pStyle w:val="NormalWeb"/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142D96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If the search result has no outputs:</w:t>
            </w:r>
          </w:p>
          <w:p w14:paraId="561DEABA" w14:textId="246817D9" w:rsidR="00FA1A9F" w:rsidRPr="00FA1A9F" w:rsidRDefault="000D3BEA" w:rsidP="00142D96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</w:pPr>
            <w:r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R</w:t>
            </w:r>
            <w:r w:rsidR="00142D96" w:rsidRPr="00142D96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equests that the user enter another constraint with care.</w:t>
            </w:r>
          </w:p>
        </w:tc>
      </w:tr>
    </w:tbl>
    <w:p w14:paraId="4CF8A430" w14:textId="77777777" w:rsidR="006859FA" w:rsidRDefault="006859FA">
      <w:pPr>
        <w:pStyle w:val="Standard"/>
      </w:pPr>
    </w:p>
    <w:p w14:paraId="79BFA38B" w14:textId="77777777" w:rsidR="006859FA" w:rsidRDefault="006859FA">
      <w:pPr>
        <w:pStyle w:val="Standard"/>
      </w:pPr>
    </w:p>
    <w:sectPr w:rsidR="006859FA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3E41BB" w14:textId="77777777" w:rsidR="00E12857" w:rsidRDefault="00E12857">
      <w:r>
        <w:separator/>
      </w:r>
    </w:p>
  </w:endnote>
  <w:endnote w:type="continuationSeparator" w:id="0">
    <w:p w14:paraId="3979ACE4" w14:textId="77777777" w:rsidR="00E12857" w:rsidRDefault="00E128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AFA21C" w14:textId="77777777" w:rsidR="00E12857" w:rsidRDefault="00E12857">
      <w:r>
        <w:rPr>
          <w:color w:val="000000"/>
        </w:rPr>
        <w:separator/>
      </w:r>
    </w:p>
  </w:footnote>
  <w:footnote w:type="continuationSeparator" w:id="0">
    <w:p w14:paraId="5B89B2A2" w14:textId="77777777" w:rsidR="00E12857" w:rsidRDefault="00E128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5239BC"/>
    <w:multiLevelType w:val="hybridMultilevel"/>
    <w:tmpl w:val="B5CE241E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D06E38"/>
    <w:multiLevelType w:val="multilevel"/>
    <w:tmpl w:val="632AA416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385D3F"/>
    <w:multiLevelType w:val="hybridMultilevel"/>
    <w:tmpl w:val="B5CE241E"/>
    <w:lvl w:ilvl="0" w:tplc="1576B49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5412078">
    <w:abstractNumId w:val="1"/>
  </w:num>
  <w:num w:numId="2" w16cid:durableId="1385568569">
    <w:abstractNumId w:val="2"/>
  </w:num>
  <w:num w:numId="3" w16cid:durableId="3413221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zNzE1NzE2M7C0NDJV0lEKTi0uzszPAykwrAUAnxBb8CwAAAA="/>
  </w:docVars>
  <w:rsids>
    <w:rsidRoot w:val="006859FA"/>
    <w:rsid w:val="000D3BEA"/>
    <w:rsid w:val="000E27EC"/>
    <w:rsid w:val="00142D96"/>
    <w:rsid w:val="00280502"/>
    <w:rsid w:val="00514598"/>
    <w:rsid w:val="006859FA"/>
    <w:rsid w:val="008D2175"/>
    <w:rsid w:val="00982927"/>
    <w:rsid w:val="00AF5E5B"/>
    <w:rsid w:val="00B4303D"/>
    <w:rsid w:val="00D25969"/>
    <w:rsid w:val="00E12857"/>
    <w:rsid w:val="00E70363"/>
    <w:rsid w:val="00ED733F"/>
    <w:rsid w:val="00F2553E"/>
    <w:rsid w:val="00FA1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AD19A"/>
  <w15:docId w15:val="{C9077060-8ED8-4353-B3A0-07BD4CFC9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numbering" w:customStyle="1" w:styleId="WWNum1">
    <w:name w:val="WWNum1"/>
    <w:basedOn w:val="NoList"/>
    <w:pPr>
      <w:numPr>
        <w:numId w:val="1"/>
      </w:numPr>
    </w:pPr>
  </w:style>
  <w:style w:type="paragraph" w:styleId="NormalWeb">
    <w:name w:val="Normal (Web)"/>
    <w:basedOn w:val="Normal"/>
    <w:uiPriority w:val="99"/>
    <w:unhideWhenUsed/>
    <w:rsid w:val="00ED733F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21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97</Words>
  <Characters>982</Characters>
  <Application>Microsoft Office Word</Application>
  <DocSecurity>0</DocSecurity>
  <Lines>23</Lines>
  <Paragraphs>23</Paragraphs>
  <ScaleCrop>false</ScaleCrop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Melvin</cp:lastModifiedBy>
  <cp:revision>12</cp:revision>
  <dcterms:created xsi:type="dcterms:W3CDTF">2022-12-28T04:25:00Z</dcterms:created>
  <dcterms:modified xsi:type="dcterms:W3CDTF">2023-01-26T17:32:00Z</dcterms:modified>
</cp:coreProperties>
</file>